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367C1A" w14:textId="77777777" w:rsidR="00D910CC" w:rsidRPr="00604E94" w:rsidRDefault="00D910CC" w:rsidP="00FD5F9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 w:rsidRPr="00604E94">
        <w:rPr>
          <w:b/>
          <w:spacing w:val="20"/>
          <w:sz w:val="24"/>
          <w:szCs w:val="24"/>
          <w:lang w:val="es-CL"/>
        </w:rPr>
        <w:t xml:space="preserve">CURRICULUM VITAE ACADEMICO </w:t>
      </w:r>
    </w:p>
    <w:p w14:paraId="661EB244" w14:textId="766C9900" w:rsidR="00D910CC" w:rsidRPr="00604E94" w:rsidRDefault="00D910CC" w:rsidP="00FD5F9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 w:rsidRPr="00604E94">
        <w:rPr>
          <w:b/>
          <w:spacing w:val="20"/>
          <w:sz w:val="24"/>
          <w:szCs w:val="24"/>
          <w:lang w:val="es-CL"/>
        </w:rPr>
        <w:t>PARA POSTULACION A PROGRAMAS DE POSTGRADO</w:t>
      </w:r>
    </w:p>
    <w:p w14:paraId="671111F7" w14:textId="55279D35" w:rsidR="00FD5F95" w:rsidRPr="00604E94" w:rsidRDefault="00895376" w:rsidP="00FD5F9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 w:rsidRPr="00604E94">
        <w:rPr>
          <w:b/>
          <w:spacing w:val="20"/>
          <w:sz w:val="24"/>
          <w:szCs w:val="24"/>
          <w:lang w:val="es-CL"/>
        </w:rPr>
        <w:t>U</w:t>
      </w:r>
      <w:r w:rsidR="00612D27" w:rsidRPr="00604E94">
        <w:rPr>
          <w:b/>
          <w:spacing w:val="20"/>
          <w:sz w:val="24"/>
          <w:szCs w:val="24"/>
          <w:lang w:val="es-CL"/>
        </w:rPr>
        <w:t>NIVERSIDAD</w:t>
      </w:r>
      <w:r w:rsidRPr="00604E94">
        <w:rPr>
          <w:b/>
          <w:spacing w:val="20"/>
          <w:sz w:val="24"/>
          <w:szCs w:val="24"/>
          <w:lang w:val="es-CL"/>
        </w:rPr>
        <w:t xml:space="preserve"> DE SANTIAGO DE CHILE</w:t>
      </w:r>
    </w:p>
    <w:p w14:paraId="61098F40" w14:textId="77777777" w:rsidR="00612D27" w:rsidRPr="00604E94" w:rsidRDefault="00612D27" w:rsidP="00FD5F95">
      <w:pPr>
        <w:spacing w:after="0" w:line="240" w:lineRule="auto"/>
        <w:jc w:val="center"/>
        <w:rPr>
          <w:color w:val="808080" w:themeColor="background1" w:themeShade="80"/>
          <w:spacing w:val="20"/>
          <w:sz w:val="16"/>
          <w:lang w:val="es-CL"/>
        </w:rPr>
      </w:pPr>
    </w:p>
    <w:p w14:paraId="6CCFC19C" w14:textId="03624688" w:rsidR="00DD378F" w:rsidRDefault="00DD378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6C388F2B" w14:textId="41A629CA" w:rsidR="00FC2EDF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1E9E0D5E" w14:textId="70A23F70" w:rsidR="00FC2EDF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1B68A898" w14:textId="77777777" w:rsidR="00FC2EDF" w:rsidRPr="00604E94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24"/>
          <w:szCs w:val="24"/>
          <w:lang w:val="es-CL"/>
        </w:rPr>
      </w:pPr>
    </w:p>
    <w:p w14:paraId="7C1CBAC2" w14:textId="77777777" w:rsidR="00FD5F95" w:rsidRPr="00604E94" w:rsidRDefault="00FD5F95" w:rsidP="00FD5F95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DATOS PERSONALES</w:t>
      </w:r>
      <w:r w:rsidR="007E3F9C" w:rsidRPr="00604E94">
        <w:rPr>
          <w:sz w:val="24"/>
          <w:szCs w:val="24"/>
          <w:lang w:val="es-CL"/>
        </w:rPr>
        <w:t xml:space="preserve"> (</w:t>
      </w:r>
      <w:r w:rsidR="00E845BA" w:rsidRPr="00604E94">
        <w:rPr>
          <w:sz w:val="24"/>
          <w:szCs w:val="24"/>
          <w:lang w:val="es-CL"/>
        </w:rPr>
        <w:t>deben ser los mismo que subió</w:t>
      </w:r>
      <w:r w:rsidR="007E3F9C" w:rsidRPr="00604E94">
        <w:rPr>
          <w:sz w:val="24"/>
          <w:szCs w:val="24"/>
          <w:lang w:val="es-CL"/>
        </w:rPr>
        <w:t xml:space="preserve"> en la</w:t>
      </w:r>
      <w:r w:rsidR="00E845BA" w:rsidRPr="00604E94">
        <w:rPr>
          <w:sz w:val="24"/>
          <w:szCs w:val="24"/>
          <w:lang w:val="es-CL"/>
        </w:rPr>
        <w:t xml:space="preserve"> plataforma de</w:t>
      </w:r>
      <w:r w:rsidR="007E3F9C" w:rsidRPr="00604E94">
        <w:rPr>
          <w:sz w:val="24"/>
          <w:szCs w:val="24"/>
          <w:lang w:val="es-CL"/>
        </w:rPr>
        <w:t xml:space="preserve"> postulación)</w:t>
      </w:r>
    </w:p>
    <w:tbl>
      <w:tblPr>
        <w:tblStyle w:val="Tablaconcuadrcula"/>
        <w:tblW w:w="4391" w:type="pct"/>
        <w:tblInd w:w="1129" w:type="dxa"/>
        <w:tblLook w:val="04A0" w:firstRow="1" w:lastRow="0" w:firstColumn="1" w:lastColumn="0" w:noHBand="0" w:noVBand="1"/>
      </w:tblPr>
      <w:tblGrid>
        <w:gridCol w:w="2836"/>
        <w:gridCol w:w="1986"/>
        <w:gridCol w:w="1982"/>
        <w:gridCol w:w="2672"/>
      </w:tblGrid>
      <w:tr w:rsidR="00FD5F95" w:rsidRPr="00604E94" w14:paraId="37E8DEC2" w14:textId="77777777" w:rsidTr="00A32A7E">
        <w:trPr>
          <w:trHeight w:val="423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753590AC" w14:textId="77777777" w:rsidR="00FD5F95" w:rsidRPr="00604E94" w:rsidRDefault="00FD5F95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s</w:t>
            </w:r>
          </w:p>
        </w:tc>
        <w:tc>
          <w:tcPr>
            <w:tcW w:w="3504" w:type="pct"/>
            <w:gridSpan w:val="3"/>
            <w:vAlign w:val="center"/>
          </w:tcPr>
          <w:p w14:paraId="22FBFB6A" w14:textId="77777777" w:rsidR="00FD5F95" w:rsidRPr="00604E94" w:rsidRDefault="00FD5F95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FD5F95" w:rsidRPr="00604E94" w14:paraId="61DDBA59" w14:textId="77777777" w:rsidTr="00A32A7E">
        <w:trPr>
          <w:trHeight w:val="399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7BB69CBA" w14:textId="77777777" w:rsidR="00FD5F95" w:rsidRPr="00604E94" w:rsidRDefault="00FD5F95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Apellido Paterno</w:t>
            </w:r>
          </w:p>
        </w:tc>
        <w:tc>
          <w:tcPr>
            <w:tcW w:w="3504" w:type="pct"/>
            <w:gridSpan w:val="3"/>
            <w:vAlign w:val="center"/>
          </w:tcPr>
          <w:p w14:paraId="27A78D20" w14:textId="471185CB" w:rsidR="00FD5F95" w:rsidRPr="00604E94" w:rsidRDefault="00FD5F95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FD5F95" w:rsidRPr="00604E94" w14:paraId="4FB58A31" w14:textId="77777777" w:rsidTr="00A32A7E">
        <w:trPr>
          <w:trHeight w:val="423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1242CB3E" w14:textId="77777777" w:rsidR="00FD5F95" w:rsidRPr="00604E94" w:rsidRDefault="00FD5F95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Apellido Materno</w:t>
            </w:r>
          </w:p>
        </w:tc>
        <w:tc>
          <w:tcPr>
            <w:tcW w:w="3504" w:type="pct"/>
            <w:gridSpan w:val="3"/>
            <w:vAlign w:val="center"/>
          </w:tcPr>
          <w:p w14:paraId="277BB402" w14:textId="77777777" w:rsidR="00FD5F95" w:rsidRPr="00604E94" w:rsidRDefault="00FD5F95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E9542F" w:rsidRPr="00604E94" w14:paraId="4E9CAB79" w14:textId="77777777" w:rsidTr="00A32A7E">
        <w:trPr>
          <w:trHeight w:val="399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4FC6A83B" w14:textId="77777777" w:rsidR="00E9542F" w:rsidRPr="00604E94" w:rsidRDefault="00E9542F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Correo Electrónico</w:t>
            </w:r>
          </w:p>
        </w:tc>
        <w:tc>
          <w:tcPr>
            <w:tcW w:w="3504" w:type="pct"/>
            <w:gridSpan w:val="3"/>
            <w:vAlign w:val="center"/>
          </w:tcPr>
          <w:p w14:paraId="1330B501" w14:textId="77777777" w:rsidR="00E9542F" w:rsidRPr="00604E94" w:rsidRDefault="00E9542F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707D6B" w:rsidRPr="00604E94" w14:paraId="48ED7467" w14:textId="77777777" w:rsidTr="00A32A7E">
        <w:trPr>
          <w:trHeight w:val="423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00DDF83E" w14:textId="396665AB" w:rsidR="00B01266" w:rsidRPr="00604E94" w:rsidRDefault="00B01266" w:rsidP="007F7201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Fecha de Nacimiento</w:t>
            </w:r>
          </w:p>
        </w:tc>
        <w:tc>
          <w:tcPr>
            <w:tcW w:w="1048" w:type="pct"/>
            <w:vAlign w:val="center"/>
          </w:tcPr>
          <w:p w14:paraId="0AD02647" w14:textId="77777777" w:rsidR="00B01266" w:rsidRPr="00604E94" w:rsidRDefault="00B01266" w:rsidP="007F7201">
            <w:pPr>
              <w:rPr>
                <w:sz w:val="24"/>
                <w:szCs w:val="24"/>
                <w:lang w:val="es-CL"/>
              </w:rPr>
            </w:pPr>
          </w:p>
        </w:tc>
        <w:tc>
          <w:tcPr>
            <w:tcW w:w="1046" w:type="pct"/>
            <w:shd w:val="clear" w:color="auto" w:fill="D9D9D9" w:themeFill="background1" w:themeFillShade="D9"/>
            <w:vAlign w:val="center"/>
          </w:tcPr>
          <w:p w14:paraId="6E591F59" w14:textId="054F4957" w:rsidR="00B01266" w:rsidRPr="00604E94" w:rsidRDefault="00B01266" w:rsidP="00D910CC">
            <w:pPr>
              <w:jc w:val="center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acionalidad</w:t>
            </w:r>
          </w:p>
        </w:tc>
        <w:tc>
          <w:tcPr>
            <w:tcW w:w="1410" w:type="pct"/>
            <w:vAlign w:val="center"/>
          </w:tcPr>
          <w:p w14:paraId="5E8900B8" w14:textId="585D353C" w:rsidR="00B01266" w:rsidRPr="00604E94" w:rsidRDefault="00B01266" w:rsidP="007F7201">
            <w:pPr>
              <w:rPr>
                <w:sz w:val="24"/>
                <w:szCs w:val="24"/>
                <w:lang w:val="es-CL"/>
              </w:rPr>
            </w:pPr>
          </w:p>
        </w:tc>
      </w:tr>
      <w:tr w:rsidR="00AD00BA" w:rsidRPr="00604E94" w14:paraId="47676EF1" w14:textId="77777777" w:rsidTr="00A32A7E">
        <w:trPr>
          <w:trHeight w:val="151"/>
        </w:trPr>
        <w:tc>
          <w:tcPr>
            <w:tcW w:w="1496" w:type="pct"/>
            <w:vMerge w:val="restart"/>
            <w:shd w:val="clear" w:color="auto" w:fill="D9D9D9" w:themeFill="background1" w:themeFillShade="D9"/>
            <w:vAlign w:val="center"/>
          </w:tcPr>
          <w:p w14:paraId="194CE637" w14:textId="2A62D518" w:rsidR="00AD00BA" w:rsidRPr="00125FEC" w:rsidRDefault="00AD00BA" w:rsidP="00D910CC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úmero Identificación</w:t>
            </w:r>
          </w:p>
        </w:tc>
        <w:tc>
          <w:tcPr>
            <w:tcW w:w="1048" w:type="pct"/>
            <w:shd w:val="clear" w:color="auto" w:fill="D9D9D9" w:themeFill="background1" w:themeFillShade="D9"/>
            <w:vAlign w:val="center"/>
          </w:tcPr>
          <w:p w14:paraId="4AFEF98E" w14:textId="1F112DD9" w:rsidR="00AD00BA" w:rsidRPr="00604E94" w:rsidRDefault="00AD00BA" w:rsidP="007F7201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Cedula de identidad</w:t>
            </w:r>
          </w:p>
        </w:tc>
        <w:tc>
          <w:tcPr>
            <w:tcW w:w="1046" w:type="pct"/>
            <w:shd w:val="clear" w:color="auto" w:fill="D9D9D9" w:themeFill="background1" w:themeFillShade="D9"/>
            <w:vAlign w:val="center"/>
          </w:tcPr>
          <w:p w14:paraId="6E52E68F" w14:textId="63CA2018" w:rsidR="00AD00BA" w:rsidRPr="00604E94" w:rsidRDefault="00AD00BA" w:rsidP="007F7201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Pasaporte</w:t>
            </w:r>
          </w:p>
        </w:tc>
        <w:tc>
          <w:tcPr>
            <w:tcW w:w="1410" w:type="pct"/>
            <w:shd w:val="clear" w:color="auto" w:fill="D9D9D9" w:themeFill="background1" w:themeFillShade="D9"/>
            <w:vAlign w:val="center"/>
          </w:tcPr>
          <w:p w14:paraId="002931C8" w14:textId="234AD75A" w:rsidR="00AD00BA" w:rsidRPr="00604E94" w:rsidRDefault="00AD00BA" w:rsidP="00B01266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Otro documento / Número</w:t>
            </w:r>
          </w:p>
        </w:tc>
      </w:tr>
      <w:tr w:rsidR="00AD00BA" w:rsidRPr="00604E94" w14:paraId="390428AB" w14:textId="77777777" w:rsidTr="00A32A7E">
        <w:trPr>
          <w:trHeight w:val="466"/>
        </w:trPr>
        <w:tc>
          <w:tcPr>
            <w:tcW w:w="1496" w:type="pct"/>
            <w:vMerge/>
            <w:shd w:val="clear" w:color="auto" w:fill="D9D9D9" w:themeFill="background1" w:themeFillShade="D9"/>
            <w:vAlign w:val="center"/>
          </w:tcPr>
          <w:p w14:paraId="2999B488" w14:textId="094154E7" w:rsidR="00AD00BA" w:rsidRPr="00604E94" w:rsidRDefault="00AD00BA" w:rsidP="00D910CC">
            <w:pPr>
              <w:rPr>
                <w:b/>
                <w:sz w:val="24"/>
                <w:szCs w:val="24"/>
                <w:lang w:val="es-CL"/>
              </w:rPr>
            </w:pPr>
          </w:p>
        </w:tc>
        <w:tc>
          <w:tcPr>
            <w:tcW w:w="1048" w:type="pct"/>
            <w:vAlign w:val="center"/>
          </w:tcPr>
          <w:p w14:paraId="52665D9D" w14:textId="549E4AD8" w:rsidR="00AD00BA" w:rsidRPr="00604E94" w:rsidRDefault="00AD00BA" w:rsidP="007F7201">
            <w:pPr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046" w:type="pct"/>
            <w:vAlign w:val="center"/>
          </w:tcPr>
          <w:p w14:paraId="057F4A1F" w14:textId="0EE07968" w:rsidR="00AD00BA" w:rsidRPr="00604E94" w:rsidRDefault="00AD00BA" w:rsidP="007F7201">
            <w:pPr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410" w:type="pct"/>
            <w:vAlign w:val="center"/>
          </w:tcPr>
          <w:p w14:paraId="026A09BC" w14:textId="3100BBFD" w:rsidR="00AD00BA" w:rsidRPr="00604E94" w:rsidRDefault="00AD00BA" w:rsidP="007F7201">
            <w:pPr>
              <w:jc w:val="center"/>
              <w:rPr>
                <w:sz w:val="24"/>
                <w:szCs w:val="24"/>
                <w:lang w:val="es-CL"/>
              </w:rPr>
            </w:pPr>
          </w:p>
        </w:tc>
      </w:tr>
    </w:tbl>
    <w:p w14:paraId="2227E248" w14:textId="40905AAE" w:rsidR="00FD5F95" w:rsidRDefault="00FD5F95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7CF39070" w14:textId="77777777" w:rsidR="00FC2EDF" w:rsidRPr="00604E94" w:rsidRDefault="00FC2EDF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48380F6D" w14:textId="26A6BCAF" w:rsidR="00C941FF" w:rsidRPr="00604E94" w:rsidRDefault="00E428A9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DATOS </w:t>
      </w:r>
      <w:r w:rsidR="00C941FF" w:rsidRPr="00604E94">
        <w:rPr>
          <w:sz w:val="24"/>
          <w:szCs w:val="24"/>
          <w:lang w:val="es-CL"/>
        </w:rPr>
        <w:t xml:space="preserve">DE </w:t>
      </w:r>
      <w:r w:rsidR="00FF6C4C" w:rsidRPr="00604E94">
        <w:rPr>
          <w:sz w:val="24"/>
          <w:szCs w:val="24"/>
          <w:lang w:val="es-CL"/>
        </w:rPr>
        <w:t>CARRERA DE PREGRADO REALIZADA</w:t>
      </w:r>
    </w:p>
    <w:tbl>
      <w:tblPr>
        <w:tblW w:w="0" w:type="auto"/>
        <w:tblInd w:w="1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1134"/>
        <w:gridCol w:w="1701"/>
        <w:gridCol w:w="1134"/>
        <w:gridCol w:w="1701"/>
        <w:gridCol w:w="993"/>
      </w:tblGrid>
      <w:tr w:rsidR="00C941FF" w:rsidRPr="00604E94" w14:paraId="3F25DC18" w14:textId="77777777" w:rsidTr="00A32A7E">
        <w:trPr>
          <w:trHeight w:val="379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76DB15F1" w14:textId="72A16FAD" w:rsidR="00C941FF" w:rsidRPr="00604E94" w:rsidRDefault="00FF6C4C" w:rsidP="00C941FF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Universidad</w:t>
            </w:r>
          </w:p>
        </w:tc>
        <w:tc>
          <w:tcPr>
            <w:tcW w:w="6663" w:type="dxa"/>
            <w:gridSpan w:val="5"/>
            <w:vAlign w:val="center"/>
          </w:tcPr>
          <w:p w14:paraId="680FBF2C" w14:textId="67EEC003" w:rsidR="00C941FF" w:rsidRPr="00604E94" w:rsidRDefault="00C941FF" w:rsidP="00C941FF">
            <w:pPr>
              <w:spacing w:after="0" w:line="240" w:lineRule="auto"/>
              <w:rPr>
                <w:sz w:val="24"/>
                <w:szCs w:val="24"/>
                <w:lang w:val="es-CL"/>
              </w:rPr>
            </w:pPr>
          </w:p>
        </w:tc>
      </w:tr>
      <w:tr w:rsidR="00C941FF" w:rsidRPr="00604E94" w14:paraId="17D1F195" w14:textId="77777777" w:rsidTr="00A32A7E">
        <w:trPr>
          <w:trHeight w:val="379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4CB757D4" w14:textId="3CB2CB79" w:rsidR="00C941FF" w:rsidRPr="00604E94" w:rsidRDefault="00FF6C4C" w:rsidP="00C941FF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Carrera</w:t>
            </w:r>
          </w:p>
        </w:tc>
        <w:tc>
          <w:tcPr>
            <w:tcW w:w="6663" w:type="dxa"/>
            <w:gridSpan w:val="5"/>
            <w:vAlign w:val="center"/>
          </w:tcPr>
          <w:p w14:paraId="30B12B2C" w14:textId="77777777" w:rsidR="00C941FF" w:rsidRPr="00604E94" w:rsidRDefault="00C941FF" w:rsidP="00C941FF">
            <w:pPr>
              <w:spacing w:after="0" w:line="240" w:lineRule="auto"/>
              <w:rPr>
                <w:sz w:val="24"/>
                <w:szCs w:val="24"/>
                <w:lang w:val="es-CL"/>
              </w:rPr>
            </w:pPr>
          </w:p>
        </w:tc>
      </w:tr>
      <w:tr w:rsidR="00436CD8" w:rsidRPr="00604E94" w14:paraId="1043D6E1" w14:textId="77777777" w:rsidTr="00A32A7E">
        <w:trPr>
          <w:trHeight w:val="412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10B9DEB5" w14:textId="77777777" w:rsid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 xml:space="preserve">Años Duración </w:t>
            </w:r>
          </w:p>
          <w:p w14:paraId="080390DF" w14:textId="4B5ED90F" w:rsidR="00436CD8" w:rsidRP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Carrera</w:t>
            </w:r>
          </w:p>
        </w:tc>
        <w:tc>
          <w:tcPr>
            <w:tcW w:w="1134" w:type="dxa"/>
            <w:vAlign w:val="center"/>
          </w:tcPr>
          <w:p w14:paraId="0BD97B4E" w14:textId="26CED476" w:rsidR="00436CD8" w:rsidRPr="00604E94" w:rsidRDefault="00436CD8" w:rsidP="00436CD8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315C0CF8" w14:textId="72F4A74A" w:rsidR="00436CD8" w:rsidRP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Años Duración Estudios</w:t>
            </w:r>
          </w:p>
        </w:tc>
        <w:tc>
          <w:tcPr>
            <w:tcW w:w="1134" w:type="dxa"/>
            <w:vAlign w:val="center"/>
          </w:tcPr>
          <w:p w14:paraId="336A5153" w14:textId="77777777" w:rsidR="00436CD8" w:rsidRPr="00604E94" w:rsidRDefault="00436CD8" w:rsidP="00436CD8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0BE9EB8" w14:textId="492BCCE8" w:rsidR="00436CD8" w:rsidRP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Promedio Final Estudios</w:t>
            </w:r>
          </w:p>
        </w:tc>
        <w:tc>
          <w:tcPr>
            <w:tcW w:w="993" w:type="dxa"/>
            <w:vAlign w:val="center"/>
          </w:tcPr>
          <w:p w14:paraId="37F6C081" w14:textId="5C24BA15" w:rsidR="00436CD8" w:rsidRPr="00604E94" w:rsidRDefault="00436CD8" w:rsidP="00436CD8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</w:tr>
    </w:tbl>
    <w:p w14:paraId="1352F309" w14:textId="57D995EC" w:rsidR="00C941FF" w:rsidRDefault="00C941FF" w:rsidP="00C941FF">
      <w:pPr>
        <w:pStyle w:val="Prrafodelista"/>
        <w:ind w:left="1080"/>
        <w:rPr>
          <w:sz w:val="24"/>
          <w:szCs w:val="24"/>
          <w:lang w:val="es-CL"/>
        </w:rPr>
      </w:pPr>
    </w:p>
    <w:p w14:paraId="5159702D" w14:textId="77777777" w:rsidR="00FC2EDF" w:rsidRPr="00604E94" w:rsidRDefault="00FC2EDF" w:rsidP="00C941FF">
      <w:pPr>
        <w:pStyle w:val="Prrafodelista"/>
        <w:ind w:left="1080"/>
        <w:rPr>
          <w:sz w:val="24"/>
          <w:szCs w:val="24"/>
          <w:lang w:val="es-CL"/>
        </w:rPr>
      </w:pPr>
    </w:p>
    <w:p w14:paraId="6F20AD22" w14:textId="712A3206" w:rsidR="002E258F" w:rsidRPr="00604E94" w:rsidRDefault="002E258F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DATOS </w:t>
      </w:r>
      <w:r w:rsidR="007E3F9C" w:rsidRPr="00604E94">
        <w:rPr>
          <w:sz w:val="24"/>
          <w:szCs w:val="24"/>
          <w:lang w:val="es-CL"/>
        </w:rPr>
        <w:t>DEL PROGRAMA</w:t>
      </w:r>
      <w:r w:rsidR="00E428A9" w:rsidRPr="00604E94">
        <w:rPr>
          <w:sz w:val="24"/>
          <w:szCs w:val="24"/>
          <w:lang w:val="es-CL"/>
        </w:rPr>
        <w:t xml:space="preserve"> DE POSTGRADO</w:t>
      </w:r>
      <w:r w:rsidR="00C941FF" w:rsidRPr="00604E94">
        <w:rPr>
          <w:sz w:val="24"/>
          <w:szCs w:val="24"/>
          <w:lang w:val="es-CL"/>
        </w:rPr>
        <w:t xml:space="preserve"> </w:t>
      </w:r>
      <w:r w:rsidR="007F0FF6">
        <w:rPr>
          <w:sz w:val="24"/>
          <w:szCs w:val="24"/>
          <w:lang w:val="es-CL"/>
        </w:rPr>
        <w:t>QUE REALIZA</w:t>
      </w:r>
    </w:p>
    <w:tbl>
      <w:tblPr>
        <w:tblStyle w:val="Tablaconcuadrcula"/>
        <w:tblW w:w="4384" w:type="pct"/>
        <w:tblInd w:w="1129" w:type="dxa"/>
        <w:tblLook w:val="04A0" w:firstRow="1" w:lastRow="0" w:firstColumn="1" w:lastColumn="0" w:noHBand="0" w:noVBand="1"/>
      </w:tblPr>
      <w:tblGrid>
        <w:gridCol w:w="2835"/>
        <w:gridCol w:w="6626"/>
      </w:tblGrid>
      <w:tr w:rsidR="002E258F" w:rsidRPr="00604E94" w14:paraId="3D5D8BD4" w14:textId="77777777" w:rsidTr="00A32A7E">
        <w:trPr>
          <w:trHeight w:val="458"/>
        </w:trPr>
        <w:tc>
          <w:tcPr>
            <w:tcW w:w="1498" w:type="pct"/>
            <w:shd w:val="clear" w:color="auto" w:fill="D9D9D9" w:themeFill="background1" w:themeFillShade="D9"/>
            <w:vAlign w:val="center"/>
          </w:tcPr>
          <w:p w14:paraId="539EEE68" w14:textId="1DB41A4E" w:rsidR="002E258F" w:rsidRPr="00604E94" w:rsidRDefault="00753919" w:rsidP="007E3F9C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del programa</w:t>
            </w:r>
            <w:r w:rsidR="002E258F" w:rsidRPr="00604E94">
              <w:rPr>
                <w:b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3502" w:type="pct"/>
            <w:vAlign w:val="center"/>
          </w:tcPr>
          <w:p w14:paraId="132CEBC4" w14:textId="7E790E3F" w:rsidR="002E258F" w:rsidRPr="00604E94" w:rsidRDefault="002E258F" w:rsidP="005062E7">
            <w:pPr>
              <w:rPr>
                <w:sz w:val="24"/>
                <w:szCs w:val="24"/>
                <w:lang w:val="es-CL"/>
              </w:rPr>
            </w:pPr>
          </w:p>
        </w:tc>
      </w:tr>
      <w:tr w:rsidR="00A32A7E" w:rsidRPr="00604E94" w14:paraId="12FA1406" w14:textId="77777777" w:rsidTr="00A32A7E">
        <w:trPr>
          <w:trHeight w:val="458"/>
        </w:trPr>
        <w:tc>
          <w:tcPr>
            <w:tcW w:w="1498" w:type="pct"/>
            <w:shd w:val="clear" w:color="auto" w:fill="D9D9D9" w:themeFill="background1" w:themeFillShade="D9"/>
            <w:vAlign w:val="center"/>
          </w:tcPr>
          <w:p w14:paraId="2FB05D4C" w14:textId="1382BEA7" w:rsidR="00A32A7E" w:rsidRPr="00604E94" w:rsidRDefault="00A32A7E" w:rsidP="007E3F9C">
            <w:pPr>
              <w:rPr>
                <w:b/>
                <w:sz w:val="24"/>
                <w:szCs w:val="24"/>
                <w:lang w:val="es-CL"/>
              </w:rPr>
            </w:pPr>
            <w:r w:rsidRPr="00A32A7E">
              <w:rPr>
                <w:b/>
                <w:sz w:val="24"/>
                <w:szCs w:val="24"/>
                <w:lang w:val="es-CL"/>
              </w:rPr>
              <w:t>Semestre-Año de Ingreso</w:t>
            </w:r>
          </w:p>
        </w:tc>
        <w:tc>
          <w:tcPr>
            <w:tcW w:w="3502" w:type="pct"/>
            <w:vAlign w:val="center"/>
          </w:tcPr>
          <w:p w14:paraId="1BF7F837" w14:textId="77777777" w:rsidR="00A32A7E" w:rsidRPr="00604E94" w:rsidRDefault="00A32A7E" w:rsidP="005062E7">
            <w:pPr>
              <w:rPr>
                <w:sz w:val="24"/>
                <w:szCs w:val="24"/>
                <w:lang w:val="es-CL"/>
              </w:rPr>
            </w:pPr>
          </w:p>
        </w:tc>
      </w:tr>
    </w:tbl>
    <w:p w14:paraId="48CA24BF" w14:textId="77777777" w:rsidR="007E3F9C" w:rsidRPr="00604E94" w:rsidRDefault="007E3F9C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67501A26" w14:textId="77777777" w:rsidR="00FC2EDF" w:rsidRDefault="00FC2EDF">
      <w:pPr>
        <w:rPr>
          <w:sz w:val="24"/>
          <w:szCs w:val="24"/>
          <w:lang w:val="es-CL"/>
        </w:rPr>
      </w:pPr>
      <w:r>
        <w:rPr>
          <w:sz w:val="24"/>
          <w:szCs w:val="24"/>
          <w:lang w:val="es-CL"/>
        </w:rPr>
        <w:br w:type="page"/>
      </w:r>
    </w:p>
    <w:p w14:paraId="0DF0A056" w14:textId="086D61DD" w:rsidR="00FD5F95" w:rsidRPr="00604E94" w:rsidRDefault="00FD5F95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lastRenderedPageBreak/>
        <w:t xml:space="preserve">ACTIVIDADES DE </w:t>
      </w:r>
      <w:r w:rsidR="00E9542F" w:rsidRPr="00604E94">
        <w:rPr>
          <w:sz w:val="24"/>
          <w:szCs w:val="24"/>
          <w:lang w:val="es-CL"/>
        </w:rPr>
        <w:t>DOCENCIA</w:t>
      </w:r>
      <w:r w:rsidR="007E3F9C" w:rsidRPr="00604E94">
        <w:rPr>
          <w:sz w:val="24"/>
          <w:szCs w:val="24"/>
          <w:lang w:val="es-CL"/>
        </w:rPr>
        <w:t xml:space="preserve"> (agregar por cada </w:t>
      </w:r>
      <w:r w:rsidR="007E3F9C" w:rsidRPr="00604E94">
        <w:rPr>
          <w:b/>
          <w:sz w:val="24"/>
          <w:szCs w:val="24"/>
          <w:lang w:val="es-CL"/>
        </w:rPr>
        <w:t>actividad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2268"/>
        <w:gridCol w:w="1985"/>
        <w:gridCol w:w="1843"/>
      </w:tblGrid>
      <w:tr w:rsidR="002150C4" w:rsidRPr="00604E94" w14:paraId="1381830D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28855A08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Tipo de Experiencia</w:t>
            </w:r>
          </w:p>
          <w:p w14:paraId="278399A7" w14:textId="1EDBB42F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Docencia, Ayudantía)</w:t>
            </w:r>
          </w:p>
        </w:tc>
        <w:tc>
          <w:tcPr>
            <w:tcW w:w="2268" w:type="dxa"/>
            <w:noWrap/>
            <w:vAlign w:val="center"/>
            <w:hideMark/>
          </w:tcPr>
          <w:p w14:paraId="7EAA5090" w14:textId="3BE9C76C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  <w:tc>
          <w:tcPr>
            <w:tcW w:w="1985" w:type="dxa"/>
            <w:shd w:val="clear" w:color="000000" w:fill="D9D9D9"/>
            <w:vAlign w:val="center"/>
            <w:hideMark/>
          </w:tcPr>
          <w:p w14:paraId="3443429B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ivel</w:t>
            </w:r>
          </w:p>
          <w:p w14:paraId="66E1ADA7" w14:textId="77E200BD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1843" w:type="dxa"/>
            <w:noWrap/>
            <w:vAlign w:val="center"/>
            <w:hideMark/>
          </w:tcPr>
          <w:p w14:paraId="7ACFDDEB" w14:textId="12945DA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2E26ED2A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A8D34CE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ombre de la Institución</w:t>
            </w:r>
          </w:p>
        </w:tc>
        <w:tc>
          <w:tcPr>
            <w:tcW w:w="6096" w:type="dxa"/>
            <w:gridSpan w:val="3"/>
            <w:noWrap/>
            <w:vAlign w:val="center"/>
            <w:hideMark/>
          </w:tcPr>
          <w:p w14:paraId="462FADAF" w14:textId="1208A9A6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19FBCBB3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26652EE3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Fecha de Inicio y Término</w:t>
            </w:r>
          </w:p>
        </w:tc>
        <w:tc>
          <w:tcPr>
            <w:tcW w:w="6096" w:type="dxa"/>
            <w:gridSpan w:val="3"/>
            <w:noWrap/>
            <w:vAlign w:val="center"/>
            <w:hideMark/>
          </w:tcPr>
          <w:p w14:paraId="12C49103" w14:textId="2EB69388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797C02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BC260ED" w14:textId="3794962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Principales actividades o logros</w:t>
            </w:r>
          </w:p>
        </w:tc>
        <w:tc>
          <w:tcPr>
            <w:tcW w:w="6096" w:type="dxa"/>
            <w:gridSpan w:val="3"/>
            <w:noWrap/>
            <w:vAlign w:val="center"/>
            <w:hideMark/>
          </w:tcPr>
          <w:p w14:paraId="1B0D4834" w14:textId="05A38C6A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</w:tbl>
    <w:p w14:paraId="7C824E88" w14:textId="0E71F12B" w:rsidR="002150C4" w:rsidRPr="00604E94" w:rsidRDefault="002150C4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2268"/>
        <w:gridCol w:w="1985"/>
        <w:gridCol w:w="1843"/>
      </w:tblGrid>
      <w:tr w:rsidR="002150C4" w:rsidRPr="00604E94" w14:paraId="0891FB9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0D22C38D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Tipo de Experiencia</w:t>
            </w:r>
          </w:p>
          <w:p w14:paraId="09B4B6F1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Docencia, Ayudantía)</w:t>
            </w:r>
          </w:p>
        </w:tc>
        <w:tc>
          <w:tcPr>
            <w:tcW w:w="2268" w:type="dxa"/>
            <w:noWrap/>
            <w:vAlign w:val="center"/>
            <w:hideMark/>
          </w:tcPr>
          <w:p w14:paraId="74DAF04C" w14:textId="5F182B8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  <w:tc>
          <w:tcPr>
            <w:tcW w:w="1985" w:type="dxa"/>
            <w:shd w:val="clear" w:color="000000" w:fill="D9D9D9"/>
            <w:vAlign w:val="center"/>
            <w:hideMark/>
          </w:tcPr>
          <w:p w14:paraId="0E418F05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ivel</w:t>
            </w:r>
          </w:p>
          <w:p w14:paraId="04186C97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1843" w:type="dxa"/>
            <w:noWrap/>
            <w:vAlign w:val="center"/>
            <w:hideMark/>
          </w:tcPr>
          <w:p w14:paraId="380A920E" w14:textId="3D4B56A0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699B09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36D2418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ombre de la Institución</w:t>
            </w:r>
          </w:p>
        </w:tc>
        <w:tc>
          <w:tcPr>
            <w:tcW w:w="6096" w:type="dxa"/>
            <w:gridSpan w:val="3"/>
            <w:noWrap/>
            <w:vAlign w:val="center"/>
            <w:hideMark/>
          </w:tcPr>
          <w:p w14:paraId="6D0EA9EC" w14:textId="05FEA338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17CD9C65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311802B2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Fecha de Inicio y Término</w:t>
            </w:r>
          </w:p>
        </w:tc>
        <w:tc>
          <w:tcPr>
            <w:tcW w:w="6096" w:type="dxa"/>
            <w:gridSpan w:val="3"/>
            <w:noWrap/>
            <w:vAlign w:val="center"/>
            <w:hideMark/>
          </w:tcPr>
          <w:p w14:paraId="012C33D8" w14:textId="65B246DF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D93EDD6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45F587A3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Principales actividades o logros</w:t>
            </w:r>
          </w:p>
        </w:tc>
        <w:tc>
          <w:tcPr>
            <w:tcW w:w="6096" w:type="dxa"/>
            <w:gridSpan w:val="3"/>
            <w:noWrap/>
            <w:vAlign w:val="center"/>
            <w:hideMark/>
          </w:tcPr>
          <w:p w14:paraId="77615F5A" w14:textId="0A959D0B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</w:tbl>
    <w:p w14:paraId="4D9D6BA4" w14:textId="61175C6C" w:rsidR="00101B00" w:rsidRDefault="00101B00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58417B5E" w14:textId="308BBC19" w:rsidR="00FC2EDF" w:rsidRDefault="00FC2EDF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7BBBD46F" w14:textId="77777777" w:rsidR="00FC2EDF" w:rsidRPr="00604E94" w:rsidRDefault="00FC2EDF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1337F24C" w14:textId="4D230D6D" w:rsidR="00E428A9" w:rsidRPr="00604E94" w:rsidRDefault="00E428A9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ACTIVIDADES DE DIFUSIÓN / EXTENSIÓN (agregar por cada </w:t>
      </w:r>
      <w:r w:rsidRPr="00604E94">
        <w:rPr>
          <w:b/>
          <w:sz w:val="24"/>
          <w:szCs w:val="24"/>
          <w:lang w:val="es-CL"/>
        </w:rPr>
        <w:t>actividad</w:t>
      </w:r>
      <w:r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E428A9" w:rsidRPr="00604E94" w14:paraId="366577B4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45713E4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 la Actividad realizada</w:t>
            </w:r>
          </w:p>
        </w:tc>
        <w:tc>
          <w:tcPr>
            <w:tcW w:w="6799" w:type="dxa"/>
            <w:noWrap/>
            <w:vAlign w:val="center"/>
            <w:hideMark/>
          </w:tcPr>
          <w:p w14:paraId="7BA2FA33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75EBB809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DAE13EC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Descripción de la Actividad realizada</w:t>
            </w:r>
          </w:p>
        </w:tc>
        <w:tc>
          <w:tcPr>
            <w:tcW w:w="6799" w:type="dxa"/>
            <w:noWrap/>
            <w:vAlign w:val="center"/>
            <w:hideMark/>
          </w:tcPr>
          <w:p w14:paraId="4A3F3547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606B2BC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6F0029E7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la Actividad</w:t>
            </w:r>
          </w:p>
        </w:tc>
        <w:tc>
          <w:tcPr>
            <w:tcW w:w="6799" w:type="dxa"/>
            <w:noWrap/>
            <w:vAlign w:val="center"/>
          </w:tcPr>
          <w:p w14:paraId="74546DD6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0C98A14F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A03CA36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Fecha Inicio y Término</w:t>
            </w:r>
          </w:p>
        </w:tc>
        <w:tc>
          <w:tcPr>
            <w:tcW w:w="6799" w:type="dxa"/>
            <w:noWrap/>
            <w:vAlign w:val="center"/>
            <w:hideMark/>
          </w:tcPr>
          <w:p w14:paraId="6E715361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C3316BD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6710AEC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noWrap/>
            <w:vAlign w:val="center"/>
          </w:tcPr>
          <w:p w14:paraId="49BCD48E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7EFC319D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E428A9" w:rsidRPr="00604E94" w14:paraId="6FAF8703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C08560A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 la Actividad realizada</w:t>
            </w:r>
          </w:p>
        </w:tc>
        <w:tc>
          <w:tcPr>
            <w:tcW w:w="6799" w:type="dxa"/>
            <w:noWrap/>
            <w:vAlign w:val="center"/>
            <w:hideMark/>
          </w:tcPr>
          <w:p w14:paraId="56D976CD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4D9EBA79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3BDB778D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Descripción de la Actividad realizada</w:t>
            </w:r>
          </w:p>
        </w:tc>
        <w:tc>
          <w:tcPr>
            <w:tcW w:w="6799" w:type="dxa"/>
            <w:noWrap/>
            <w:vAlign w:val="center"/>
            <w:hideMark/>
          </w:tcPr>
          <w:p w14:paraId="6D8620A1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CF6463A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5D6482B5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la Actividad</w:t>
            </w:r>
          </w:p>
        </w:tc>
        <w:tc>
          <w:tcPr>
            <w:tcW w:w="6799" w:type="dxa"/>
            <w:noWrap/>
            <w:vAlign w:val="center"/>
          </w:tcPr>
          <w:p w14:paraId="73F72FEB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B67A678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3EF102A7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Fecha Inicio y Término</w:t>
            </w:r>
          </w:p>
        </w:tc>
        <w:tc>
          <w:tcPr>
            <w:tcW w:w="6799" w:type="dxa"/>
            <w:noWrap/>
            <w:vAlign w:val="center"/>
            <w:hideMark/>
          </w:tcPr>
          <w:p w14:paraId="3EFF8394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3B2D31CB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026A4468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noWrap/>
            <w:vAlign w:val="center"/>
          </w:tcPr>
          <w:p w14:paraId="41CEF22B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4FDBFEE1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07BF33FC" w14:textId="191A5F5A" w:rsidR="00E428A9" w:rsidRPr="00604E94" w:rsidRDefault="00E428A9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23C8CF6C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2B376346" w14:textId="42C89816" w:rsidR="007E3F9C" w:rsidRPr="00604E94" w:rsidRDefault="00101B00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ACTIVIDADES DE INVESTIGACIÓN</w:t>
      </w:r>
      <w:r w:rsidR="007E3F9C" w:rsidRPr="00604E94">
        <w:rPr>
          <w:sz w:val="24"/>
          <w:szCs w:val="24"/>
          <w:lang w:val="es-CL"/>
        </w:rPr>
        <w:t xml:space="preserve"> (agregar filas por cada </w:t>
      </w:r>
      <w:r w:rsidR="005E6462" w:rsidRPr="00604E94">
        <w:rPr>
          <w:b/>
          <w:sz w:val="24"/>
          <w:szCs w:val="24"/>
          <w:lang w:val="es-CL"/>
        </w:rPr>
        <w:t>proyecto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A44EDF" w:rsidRPr="00604E94" w14:paraId="4EB2F872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1F42362" w14:textId="1AE15FC7" w:rsidR="00DD2274" w:rsidRPr="00604E94" w:rsidRDefault="00DD2274" w:rsidP="00A44E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</w:t>
            </w:r>
            <w:r w:rsidR="009B0DAD"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Investigación</w:t>
            </w:r>
          </w:p>
        </w:tc>
        <w:tc>
          <w:tcPr>
            <w:tcW w:w="6799" w:type="dxa"/>
            <w:noWrap/>
            <w:vAlign w:val="center"/>
            <w:hideMark/>
          </w:tcPr>
          <w:p w14:paraId="6DFE453C" w14:textId="779CF32A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1C370D5A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2F20BC0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noWrap/>
            <w:vAlign w:val="center"/>
            <w:hideMark/>
          </w:tcPr>
          <w:p w14:paraId="5AB99286" w14:textId="63FBB52A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7BE61690" w14:textId="77777777" w:rsidTr="0006365C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707F40A" w14:textId="5821937A" w:rsidR="00A44EDF" w:rsidRPr="00604E94" w:rsidRDefault="00A44EDF" w:rsidP="00A44E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5729DBE7" w14:textId="12C55EF7" w:rsidR="00A44EDF" w:rsidRPr="00604E94" w:rsidRDefault="00A44EDF" w:rsidP="00874D6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(</w:t>
            </w:r>
            <w:proofErr w:type="gram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Director</w:t>
            </w:r>
            <w:proofErr w:type="gram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-Investigador, Ayudante o Asistente, Tesista o memorista)</w:t>
            </w:r>
          </w:p>
        </w:tc>
      </w:tr>
      <w:tr w:rsidR="00A44EDF" w:rsidRPr="00604E94" w14:paraId="704C2118" w14:textId="77777777" w:rsidTr="0006365C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78A04F9F" w14:textId="77777777" w:rsidR="00A44EDF" w:rsidRPr="00604E94" w:rsidRDefault="00A44EDF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noWrap/>
            <w:vAlign w:val="center"/>
          </w:tcPr>
          <w:p w14:paraId="391B8863" w14:textId="4D64665A" w:rsidR="00A44EDF" w:rsidRPr="00604E94" w:rsidRDefault="00A44EDF" w:rsidP="00DD2274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A44EDF" w:rsidRPr="00604E94" w14:paraId="58C1E80B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4FC96DC" w14:textId="7FE0A1B1" w:rsidR="00DD2274" w:rsidRPr="00604E94" w:rsidRDefault="00DD2274" w:rsidP="00C242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noWrap/>
            <w:vAlign w:val="center"/>
            <w:hideMark/>
          </w:tcPr>
          <w:p w14:paraId="29345C33" w14:textId="7181B78F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3E4C8927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1EFCDD5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noWrap/>
            <w:vAlign w:val="center"/>
            <w:hideMark/>
          </w:tcPr>
          <w:p w14:paraId="07B82412" w14:textId="7FBF64C5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288206A4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9366301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noWrap/>
            <w:vAlign w:val="center"/>
            <w:hideMark/>
          </w:tcPr>
          <w:p w14:paraId="5680DBED" w14:textId="7EADD54F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3B12E917" w14:textId="3E8D440C" w:rsidR="00DD2274" w:rsidRPr="00604E94" w:rsidRDefault="00DD2274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327536" w:rsidRPr="00604E94" w14:paraId="53D122B9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3F0F74E0" w14:textId="53622D07" w:rsidR="00327536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 de Investigación</w:t>
            </w:r>
          </w:p>
        </w:tc>
        <w:tc>
          <w:tcPr>
            <w:tcW w:w="6799" w:type="dxa"/>
            <w:noWrap/>
            <w:vAlign w:val="center"/>
            <w:hideMark/>
          </w:tcPr>
          <w:p w14:paraId="4F037CA2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4F6AB817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92E052D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noWrap/>
            <w:vAlign w:val="center"/>
            <w:hideMark/>
          </w:tcPr>
          <w:p w14:paraId="15894D64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21BD60FD" w14:textId="77777777" w:rsidTr="003D7474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C251E20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47018E50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(</w:t>
            </w:r>
            <w:proofErr w:type="gram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Director</w:t>
            </w:r>
            <w:proofErr w:type="gram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-Investigador, Ayudante o Asistente, Tesista o memorista)</w:t>
            </w:r>
          </w:p>
        </w:tc>
      </w:tr>
      <w:tr w:rsidR="00327536" w:rsidRPr="00604E94" w14:paraId="05F40407" w14:textId="77777777" w:rsidTr="003D7474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793EA026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noWrap/>
            <w:vAlign w:val="center"/>
          </w:tcPr>
          <w:p w14:paraId="7292D4A0" w14:textId="77777777" w:rsidR="00327536" w:rsidRPr="00604E94" w:rsidRDefault="00327536" w:rsidP="003D7474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327536" w:rsidRPr="00604E94" w14:paraId="0ACD0CB2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7D4B246E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noWrap/>
            <w:vAlign w:val="center"/>
            <w:hideMark/>
          </w:tcPr>
          <w:p w14:paraId="46C19063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6A170D92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776CBD43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noWrap/>
            <w:vAlign w:val="center"/>
            <w:hideMark/>
          </w:tcPr>
          <w:p w14:paraId="21A5A0D0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CF2CE23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1709B38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noWrap/>
            <w:vAlign w:val="center"/>
            <w:hideMark/>
          </w:tcPr>
          <w:p w14:paraId="27FF6C84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4C7852DB" w14:textId="055117A9" w:rsidR="00327536" w:rsidRPr="00604E94" w:rsidRDefault="00327536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327536" w:rsidRPr="00604E94" w14:paraId="0860244C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2B62098" w14:textId="2FB9E599" w:rsidR="00327536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 de Investigación</w:t>
            </w:r>
          </w:p>
        </w:tc>
        <w:tc>
          <w:tcPr>
            <w:tcW w:w="6799" w:type="dxa"/>
            <w:noWrap/>
            <w:vAlign w:val="center"/>
            <w:hideMark/>
          </w:tcPr>
          <w:p w14:paraId="300D46C1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397364FD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B5D2457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noWrap/>
            <w:vAlign w:val="center"/>
            <w:hideMark/>
          </w:tcPr>
          <w:p w14:paraId="6F48084D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787E4B0" w14:textId="77777777" w:rsidTr="003D7474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AF610DC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6CF17E51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(</w:t>
            </w:r>
            <w:proofErr w:type="gram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Director</w:t>
            </w:r>
            <w:proofErr w:type="gram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-Investigador, Ayudante o Asistente, Tesista o memorista)</w:t>
            </w:r>
          </w:p>
        </w:tc>
      </w:tr>
      <w:tr w:rsidR="00327536" w:rsidRPr="00604E94" w14:paraId="5AA75040" w14:textId="77777777" w:rsidTr="003D7474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035CDFC6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noWrap/>
            <w:vAlign w:val="center"/>
          </w:tcPr>
          <w:p w14:paraId="1D016C60" w14:textId="77777777" w:rsidR="00327536" w:rsidRPr="00604E94" w:rsidRDefault="00327536" w:rsidP="003D7474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327536" w:rsidRPr="00604E94" w14:paraId="0F9D61AF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FBE9BFD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noWrap/>
            <w:vAlign w:val="center"/>
            <w:hideMark/>
          </w:tcPr>
          <w:p w14:paraId="2E73129A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3902EB7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3B931D8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noWrap/>
            <w:vAlign w:val="center"/>
            <w:hideMark/>
          </w:tcPr>
          <w:p w14:paraId="12B9F8F3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360A9D50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D5CCAF1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noWrap/>
            <w:vAlign w:val="center"/>
            <w:hideMark/>
          </w:tcPr>
          <w:p w14:paraId="7BE25CAF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13057069" w14:textId="77777777" w:rsidR="00327536" w:rsidRPr="00604E94" w:rsidRDefault="00327536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39453984" w14:textId="2111DE92" w:rsidR="00327536" w:rsidRPr="00604E94" w:rsidRDefault="00327536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182B8398" w14:textId="77777777" w:rsidR="00327536" w:rsidRPr="00604E94" w:rsidRDefault="00327536" w:rsidP="005062E7">
      <w:pPr>
        <w:pStyle w:val="Prrafodelista"/>
        <w:ind w:left="1080"/>
        <w:rPr>
          <w:sz w:val="24"/>
          <w:szCs w:val="24"/>
          <w:lang w:val="es-CL"/>
        </w:rPr>
      </w:pPr>
    </w:p>
    <w:p w14:paraId="263F9A10" w14:textId="6DA3D285" w:rsidR="007E3F9C" w:rsidRPr="00604E94" w:rsidRDefault="00FD5F95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PUBLICACIONES</w:t>
      </w:r>
      <w:r w:rsidR="00094856" w:rsidRPr="00604E94">
        <w:rPr>
          <w:rStyle w:val="Refdenotaalpie"/>
          <w:sz w:val="24"/>
          <w:szCs w:val="24"/>
          <w:lang w:val="es-CL"/>
        </w:rPr>
        <w:footnoteReference w:id="1"/>
      </w:r>
      <w:r w:rsidR="007E3F9C" w:rsidRPr="00604E94">
        <w:rPr>
          <w:sz w:val="24"/>
          <w:szCs w:val="24"/>
          <w:lang w:val="es-CL"/>
        </w:rPr>
        <w:t xml:space="preserve"> (agregar por cada </w:t>
      </w:r>
      <w:r w:rsidR="00FF6C4C" w:rsidRPr="00604E94">
        <w:rPr>
          <w:b/>
          <w:sz w:val="24"/>
          <w:szCs w:val="24"/>
          <w:lang w:val="es-CL"/>
        </w:rPr>
        <w:t>publicación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3969"/>
        <w:gridCol w:w="1842"/>
        <w:gridCol w:w="988"/>
      </w:tblGrid>
      <w:tr w:rsidR="00264F1D" w:rsidRPr="00604E94" w14:paraId="384D0B59" w14:textId="77777777" w:rsidTr="00264F1D">
        <w:trPr>
          <w:trHeight w:val="278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9E2F954" w14:textId="65A1D578" w:rsidR="00264F1D" w:rsidRPr="00604E94" w:rsidRDefault="00AA3389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ipo de Public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  <w:hideMark/>
          </w:tcPr>
          <w:p w14:paraId="4383F4A4" w14:textId="25731D8B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Artículo en Revista Científica; Libro; Capítulo de Libro; Poster; Presentación en Evento Científico; Propiedad Intelectual)</w:t>
            </w:r>
          </w:p>
        </w:tc>
      </w:tr>
      <w:tr w:rsidR="00264F1D" w:rsidRPr="00604E94" w14:paraId="1C75DF5C" w14:textId="77777777" w:rsidTr="009B0DAD">
        <w:trPr>
          <w:trHeight w:val="348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40708275" w14:textId="77777777" w:rsidR="00264F1D" w:rsidRPr="00604E94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noWrap/>
            <w:vAlign w:val="center"/>
          </w:tcPr>
          <w:p w14:paraId="37499214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7955CA43" w14:textId="77777777" w:rsidTr="009B0DAD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7EB93204" w14:textId="0C7A6076" w:rsidR="00BD065F" w:rsidRPr="00604E94" w:rsidRDefault="00264F1D" w:rsidP="00BD065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ítulo de la Publicación</w:t>
            </w:r>
          </w:p>
        </w:tc>
        <w:tc>
          <w:tcPr>
            <w:tcW w:w="6799" w:type="dxa"/>
            <w:gridSpan w:val="3"/>
            <w:noWrap/>
            <w:vAlign w:val="center"/>
            <w:hideMark/>
          </w:tcPr>
          <w:p w14:paraId="21C0B7BE" w14:textId="60062BC7" w:rsidR="00BD065F" w:rsidRPr="00604E94" w:rsidRDefault="00BD065F" w:rsidP="00BD06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288C9F00" w14:textId="77777777" w:rsidTr="00264F1D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4CF7D41A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Autores </w:t>
            </w:r>
          </w:p>
          <w:p w14:paraId="6B3D6F2A" w14:textId="043319F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</w:pPr>
            <w:r w:rsidRPr="00604E94">
              <w:rPr>
                <w:color w:val="000000" w:themeColor="text1"/>
                <w:sz w:val="16"/>
                <w:szCs w:val="16"/>
                <w:lang w:val="es-CL"/>
              </w:rPr>
              <w:t>(en el mismo orden de la publicación)</w:t>
            </w:r>
          </w:p>
        </w:tc>
        <w:tc>
          <w:tcPr>
            <w:tcW w:w="6799" w:type="dxa"/>
            <w:gridSpan w:val="3"/>
            <w:noWrap/>
            <w:vAlign w:val="center"/>
          </w:tcPr>
          <w:p w14:paraId="2EDE7DCB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9B0DAD" w:rsidRPr="00604E94" w14:paraId="36D61720" w14:textId="77777777" w:rsidTr="009B0DAD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73E7B9EA" w14:textId="21AF8BC4" w:rsidR="009B0DAD" w:rsidRPr="00604E94" w:rsidRDefault="009B0DA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vista o Editorial</w:t>
            </w:r>
          </w:p>
        </w:tc>
        <w:tc>
          <w:tcPr>
            <w:tcW w:w="3969" w:type="dxa"/>
            <w:noWrap/>
            <w:vAlign w:val="center"/>
          </w:tcPr>
          <w:p w14:paraId="7368D5C2" w14:textId="77777777" w:rsidR="009B0DAD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17DD5D34" w14:textId="187AFED4" w:rsidR="009B0DAD" w:rsidRPr="00604E94" w:rsidRDefault="009B0DAD" w:rsidP="009B0D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Publicación</w:t>
            </w:r>
          </w:p>
        </w:tc>
        <w:tc>
          <w:tcPr>
            <w:tcW w:w="988" w:type="dxa"/>
            <w:vAlign w:val="center"/>
          </w:tcPr>
          <w:p w14:paraId="1BD433DB" w14:textId="08128552" w:rsidR="009B0DAD" w:rsidRPr="00604E94" w:rsidRDefault="009B0DAD" w:rsidP="009B0D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9B0DAD" w:rsidRPr="00604E94" w14:paraId="2498637E" w14:textId="77777777" w:rsidTr="0023283E">
        <w:trPr>
          <w:trHeight w:val="214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614BDDC9" w14:textId="1408C8C1" w:rsidR="009B0DAD" w:rsidRPr="00604E94" w:rsidRDefault="009B0DA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Index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368843A8" w14:textId="1D352A5A" w:rsidR="009B0DAD" w:rsidRPr="00604E94" w:rsidRDefault="009B0DAD" w:rsidP="003D7474">
            <w:pPr>
              <w:spacing w:after="0" w:line="240" w:lineRule="auto"/>
              <w:rPr>
                <w:color w:val="000000" w:themeColor="text1"/>
                <w:sz w:val="16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Wo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PubMed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opu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Latindex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Catolog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>, Scielo, Otro, No indexada)</w:t>
            </w:r>
          </w:p>
        </w:tc>
      </w:tr>
      <w:tr w:rsidR="009B0DAD" w:rsidRPr="00604E94" w14:paraId="1F9B2764" w14:textId="77777777" w:rsidTr="00264F1D">
        <w:trPr>
          <w:trHeight w:val="345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520F2894" w14:textId="77777777" w:rsidR="009B0DAD" w:rsidRPr="00604E94" w:rsidRDefault="009B0DA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noWrap/>
            <w:vAlign w:val="center"/>
          </w:tcPr>
          <w:p w14:paraId="2A948ABC" w14:textId="77777777" w:rsidR="009B0DAD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2A7BD4C5" w14:textId="77777777" w:rsidTr="00264F1D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07E3469" w14:textId="740C0852" w:rsidR="00264F1D" w:rsidRPr="00604E94" w:rsidRDefault="00BD065F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spell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°</w:t>
            </w:r>
            <w:proofErr w:type="spell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OI o </w:t>
            </w:r>
            <w:proofErr w:type="gramStart"/>
            <w:r w:rsidR="00264F1D"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="00264F1D"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gridSpan w:val="3"/>
            <w:noWrap/>
            <w:vAlign w:val="center"/>
          </w:tcPr>
          <w:p w14:paraId="24AD6156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5F8F1C41" w14:textId="103BCE8C" w:rsidR="00264F1D" w:rsidRPr="00604E94" w:rsidRDefault="00264F1D" w:rsidP="00264F1D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3969"/>
        <w:gridCol w:w="1842"/>
        <w:gridCol w:w="988"/>
      </w:tblGrid>
      <w:tr w:rsidR="0023283E" w:rsidRPr="00604E94" w14:paraId="02DCC5F9" w14:textId="77777777" w:rsidTr="003D7474">
        <w:trPr>
          <w:trHeight w:val="278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E9F506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ipo de Public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  <w:hideMark/>
          </w:tcPr>
          <w:p w14:paraId="30DBFF4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Artículo en Revista Científica; Libro; Capítulo de Libro; Poster; Presentación en Evento Científico; Propiedad Intelectual)</w:t>
            </w:r>
          </w:p>
        </w:tc>
      </w:tr>
      <w:tr w:rsidR="0023283E" w:rsidRPr="00604E94" w14:paraId="0CD0706C" w14:textId="77777777" w:rsidTr="003D7474">
        <w:trPr>
          <w:trHeight w:val="348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6AA39501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noWrap/>
            <w:vAlign w:val="center"/>
          </w:tcPr>
          <w:p w14:paraId="2098465F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5E88CB6C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3375A4C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ítulo de la Publicación</w:t>
            </w:r>
          </w:p>
        </w:tc>
        <w:tc>
          <w:tcPr>
            <w:tcW w:w="6799" w:type="dxa"/>
            <w:gridSpan w:val="3"/>
            <w:noWrap/>
            <w:vAlign w:val="center"/>
            <w:hideMark/>
          </w:tcPr>
          <w:p w14:paraId="433EE29F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58992151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40F0CA0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Autores </w:t>
            </w:r>
          </w:p>
          <w:p w14:paraId="70830F3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</w:pPr>
            <w:r w:rsidRPr="00604E94">
              <w:rPr>
                <w:color w:val="000000" w:themeColor="text1"/>
                <w:sz w:val="16"/>
                <w:szCs w:val="16"/>
                <w:lang w:val="es-CL"/>
              </w:rPr>
              <w:t>(en el mismo orden de la publicación)</w:t>
            </w:r>
          </w:p>
        </w:tc>
        <w:tc>
          <w:tcPr>
            <w:tcW w:w="6799" w:type="dxa"/>
            <w:gridSpan w:val="3"/>
            <w:noWrap/>
            <w:vAlign w:val="center"/>
          </w:tcPr>
          <w:p w14:paraId="6EEB6BF2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125A1165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05A00AC1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vista o Editorial</w:t>
            </w:r>
          </w:p>
        </w:tc>
        <w:tc>
          <w:tcPr>
            <w:tcW w:w="3969" w:type="dxa"/>
            <w:noWrap/>
            <w:vAlign w:val="center"/>
          </w:tcPr>
          <w:p w14:paraId="67C937EC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2D73403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Publicación</w:t>
            </w:r>
          </w:p>
        </w:tc>
        <w:tc>
          <w:tcPr>
            <w:tcW w:w="988" w:type="dxa"/>
            <w:vAlign w:val="center"/>
          </w:tcPr>
          <w:p w14:paraId="39732B8A" w14:textId="48390E0E" w:rsidR="0023283E" w:rsidRPr="00604E94" w:rsidRDefault="0023283E" w:rsidP="003D7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35C34C11" w14:textId="77777777" w:rsidTr="003D7474">
        <w:trPr>
          <w:trHeight w:val="214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245A1560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Index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2EF2DADE" w14:textId="77777777" w:rsidR="0023283E" w:rsidRPr="00604E94" w:rsidRDefault="0023283E" w:rsidP="003D7474">
            <w:pPr>
              <w:spacing w:after="0" w:line="240" w:lineRule="auto"/>
              <w:rPr>
                <w:color w:val="000000" w:themeColor="text1"/>
                <w:sz w:val="16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Wo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PubMed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opu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Latindex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Catolog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>, Scielo, Otro, No indexada)</w:t>
            </w:r>
          </w:p>
        </w:tc>
      </w:tr>
      <w:tr w:rsidR="0023283E" w:rsidRPr="00604E94" w14:paraId="6A4FFA13" w14:textId="77777777" w:rsidTr="003D7474">
        <w:trPr>
          <w:trHeight w:val="345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204A04B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noWrap/>
            <w:vAlign w:val="center"/>
          </w:tcPr>
          <w:p w14:paraId="52A3A078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2C742B57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939ACFB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spell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°</w:t>
            </w:r>
            <w:proofErr w:type="spell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OI o </w:t>
            </w: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gridSpan w:val="3"/>
            <w:noWrap/>
            <w:vAlign w:val="center"/>
          </w:tcPr>
          <w:p w14:paraId="54ADD93F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616F77AC" w14:textId="2D763949" w:rsidR="00264F1D" w:rsidRPr="00604E94" w:rsidRDefault="00264F1D" w:rsidP="00264F1D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3969"/>
        <w:gridCol w:w="1842"/>
        <w:gridCol w:w="988"/>
      </w:tblGrid>
      <w:tr w:rsidR="0023283E" w:rsidRPr="00604E94" w14:paraId="3C250EA3" w14:textId="77777777" w:rsidTr="003D7474">
        <w:trPr>
          <w:trHeight w:val="278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6507E78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ipo de Public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  <w:hideMark/>
          </w:tcPr>
          <w:p w14:paraId="691094B0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Artículo en Revista Científica; Libro; Capítulo de Libro; Poster; Presentación en Evento Científico; Propiedad Intelectual)</w:t>
            </w:r>
          </w:p>
        </w:tc>
      </w:tr>
      <w:tr w:rsidR="0023283E" w:rsidRPr="00604E94" w14:paraId="4E412642" w14:textId="77777777" w:rsidTr="003D7474">
        <w:trPr>
          <w:trHeight w:val="348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74AF4FDD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noWrap/>
            <w:vAlign w:val="center"/>
          </w:tcPr>
          <w:p w14:paraId="0497CA8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39DA03D7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346598EE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ítulo de la Publicación</w:t>
            </w:r>
          </w:p>
        </w:tc>
        <w:tc>
          <w:tcPr>
            <w:tcW w:w="6799" w:type="dxa"/>
            <w:gridSpan w:val="3"/>
            <w:noWrap/>
            <w:vAlign w:val="center"/>
            <w:hideMark/>
          </w:tcPr>
          <w:p w14:paraId="38A8ABF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1E219A6E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7BD2122A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Autores </w:t>
            </w:r>
          </w:p>
          <w:p w14:paraId="450FC4E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</w:pPr>
            <w:r w:rsidRPr="00604E94">
              <w:rPr>
                <w:color w:val="000000" w:themeColor="text1"/>
                <w:sz w:val="16"/>
                <w:szCs w:val="16"/>
                <w:lang w:val="es-CL"/>
              </w:rPr>
              <w:t>(en el mismo orden de la publicación)</w:t>
            </w:r>
          </w:p>
        </w:tc>
        <w:tc>
          <w:tcPr>
            <w:tcW w:w="6799" w:type="dxa"/>
            <w:gridSpan w:val="3"/>
            <w:noWrap/>
            <w:vAlign w:val="center"/>
          </w:tcPr>
          <w:p w14:paraId="09019E4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31BD5264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0A2E2DE1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vista o Editorial</w:t>
            </w:r>
          </w:p>
        </w:tc>
        <w:tc>
          <w:tcPr>
            <w:tcW w:w="3969" w:type="dxa"/>
            <w:noWrap/>
            <w:vAlign w:val="center"/>
          </w:tcPr>
          <w:p w14:paraId="28A2C1E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6F527AA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Publicación</w:t>
            </w:r>
          </w:p>
        </w:tc>
        <w:tc>
          <w:tcPr>
            <w:tcW w:w="988" w:type="dxa"/>
            <w:vAlign w:val="center"/>
          </w:tcPr>
          <w:p w14:paraId="05FF6473" w14:textId="4FE57F4D" w:rsidR="0023283E" w:rsidRPr="00604E94" w:rsidRDefault="0023283E" w:rsidP="003D7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40349CD4" w14:textId="77777777" w:rsidTr="003D7474">
        <w:trPr>
          <w:trHeight w:val="214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470E8C29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Index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1423E5D3" w14:textId="77777777" w:rsidR="0023283E" w:rsidRPr="00604E94" w:rsidRDefault="0023283E" w:rsidP="003D7474">
            <w:pPr>
              <w:spacing w:after="0" w:line="240" w:lineRule="auto"/>
              <w:rPr>
                <w:color w:val="000000" w:themeColor="text1"/>
                <w:sz w:val="16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Wo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PubMed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opu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Latindex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Catolog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>, Scielo, Otro, No indexada)</w:t>
            </w:r>
          </w:p>
        </w:tc>
      </w:tr>
      <w:tr w:rsidR="0023283E" w:rsidRPr="00604E94" w14:paraId="291808CC" w14:textId="77777777" w:rsidTr="003D7474">
        <w:trPr>
          <w:trHeight w:val="345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3D714E4D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noWrap/>
            <w:vAlign w:val="center"/>
          </w:tcPr>
          <w:p w14:paraId="3ED5BF48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70711B72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A16333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proofErr w:type="spell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°</w:t>
            </w:r>
            <w:proofErr w:type="spell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OI o </w:t>
            </w:r>
            <w:proofErr w:type="gramStart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</w:t>
            </w:r>
            <w:proofErr w:type="gramEnd"/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Referencia</w:t>
            </w:r>
          </w:p>
        </w:tc>
        <w:tc>
          <w:tcPr>
            <w:tcW w:w="6799" w:type="dxa"/>
            <w:gridSpan w:val="3"/>
            <w:noWrap/>
            <w:vAlign w:val="center"/>
          </w:tcPr>
          <w:p w14:paraId="60B73B7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2B8063B6" w14:textId="77777777" w:rsidR="0023283E" w:rsidRPr="00604E94" w:rsidRDefault="0023283E" w:rsidP="00264F1D">
      <w:pPr>
        <w:pStyle w:val="Prrafodelista"/>
        <w:ind w:left="1080"/>
        <w:rPr>
          <w:sz w:val="24"/>
          <w:szCs w:val="24"/>
          <w:lang w:val="es-CL"/>
        </w:rPr>
      </w:pPr>
    </w:p>
    <w:p w14:paraId="21252602" w14:textId="77777777" w:rsidR="00AA3389" w:rsidRPr="00604E94" w:rsidRDefault="00AA3389" w:rsidP="00264F1D">
      <w:pPr>
        <w:pStyle w:val="Prrafodelista"/>
        <w:ind w:left="1080"/>
        <w:rPr>
          <w:sz w:val="24"/>
          <w:szCs w:val="24"/>
          <w:lang w:val="es-CL"/>
        </w:rPr>
      </w:pPr>
    </w:p>
    <w:p w14:paraId="6A9F45D4" w14:textId="5457D9E7" w:rsidR="00327536" w:rsidRPr="00604E94" w:rsidRDefault="00327536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494F4B2F" w14:textId="77777777" w:rsidR="00787496" w:rsidRPr="00604E94" w:rsidRDefault="00787496" w:rsidP="00327536">
      <w:pPr>
        <w:pStyle w:val="Prrafodelista"/>
        <w:ind w:left="1080"/>
        <w:rPr>
          <w:sz w:val="24"/>
          <w:szCs w:val="24"/>
          <w:lang w:val="es-CL"/>
        </w:rPr>
      </w:pPr>
    </w:p>
    <w:p w14:paraId="67F3CFBF" w14:textId="2F799B8F" w:rsidR="00787496" w:rsidRPr="00604E94" w:rsidRDefault="00787496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EXPERIENCIA LAB</w:t>
      </w:r>
      <w:r w:rsidR="00FF6C4C" w:rsidRPr="00604E94">
        <w:rPr>
          <w:sz w:val="24"/>
          <w:szCs w:val="24"/>
          <w:lang w:val="es-CL"/>
        </w:rPr>
        <w:t>ORAL/PROFESIONAL NO ACADÉMICA (Max. 1</w:t>
      </w:r>
      <w:r w:rsidRPr="00604E94">
        <w:rPr>
          <w:sz w:val="24"/>
          <w:szCs w:val="24"/>
          <w:lang w:val="es-CL"/>
        </w:rPr>
        <w:t xml:space="preserve"> páginas)</w:t>
      </w:r>
    </w:p>
    <w:tbl>
      <w:tblPr>
        <w:tblStyle w:val="Tablaconcuadrcula"/>
        <w:tblW w:w="0" w:type="auto"/>
        <w:tblInd w:w="1080" w:type="dxa"/>
        <w:tblLook w:val="04A0" w:firstRow="1" w:lastRow="0" w:firstColumn="1" w:lastColumn="0" w:noHBand="0" w:noVBand="1"/>
      </w:tblPr>
      <w:tblGrid>
        <w:gridCol w:w="9405"/>
      </w:tblGrid>
      <w:tr w:rsidR="00787496" w:rsidRPr="00604E94" w14:paraId="5157278C" w14:textId="77777777" w:rsidTr="00327536">
        <w:tc>
          <w:tcPr>
            <w:tcW w:w="9405" w:type="dxa"/>
          </w:tcPr>
          <w:p w14:paraId="7B6A2D14" w14:textId="4B5608DD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C088939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16D77BE7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DDD7701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D03439A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83ED246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0DA2B63D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50ACCDE9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D0C70FB" w14:textId="394D5AD0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</w:tc>
      </w:tr>
    </w:tbl>
    <w:p w14:paraId="7FFE3F5A" w14:textId="2ECE71EF" w:rsidR="00787496" w:rsidRDefault="00787496" w:rsidP="00787496">
      <w:pPr>
        <w:pStyle w:val="Prrafodelista"/>
        <w:ind w:left="1080"/>
        <w:jc w:val="both"/>
        <w:rPr>
          <w:lang w:val="es-CL"/>
        </w:rPr>
      </w:pPr>
    </w:p>
    <w:p w14:paraId="40F5A694" w14:textId="3B764FC7" w:rsidR="00FC2EDF" w:rsidRDefault="00FC2EDF" w:rsidP="00787496">
      <w:pPr>
        <w:pStyle w:val="Prrafodelista"/>
        <w:ind w:left="1080"/>
        <w:jc w:val="both"/>
        <w:rPr>
          <w:lang w:val="es-CL"/>
        </w:rPr>
      </w:pPr>
    </w:p>
    <w:p w14:paraId="44DF49B4" w14:textId="77777777" w:rsidR="00FC2EDF" w:rsidRPr="00604E94" w:rsidRDefault="00FC2EDF" w:rsidP="00787496">
      <w:pPr>
        <w:pStyle w:val="Prrafodelista"/>
        <w:ind w:left="1080"/>
        <w:jc w:val="both"/>
        <w:rPr>
          <w:lang w:val="es-CL"/>
        </w:rPr>
      </w:pPr>
    </w:p>
    <w:p w14:paraId="1A72FD01" w14:textId="0C1349B2" w:rsidR="00FF6C4C" w:rsidRPr="00604E94" w:rsidRDefault="00FF6C4C" w:rsidP="00FF6C4C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OTROS ANTECEDENTES (Max. 1 páginas)</w:t>
      </w:r>
    </w:p>
    <w:tbl>
      <w:tblPr>
        <w:tblStyle w:val="Tablaconcuadrcula"/>
        <w:tblW w:w="0" w:type="auto"/>
        <w:tblInd w:w="1080" w:type="dxa"/>
        <w:tblLook w:val="04A0" w:firstRow="1" w:lastRow="0" w:firstColumn="1" w:lastColumn="0" w:noHBand="0" w:noVBand="1"/>
      </w:tblPr>
      <w:tblGrid>
        <w:gridCol w:w="9405"/>
      </w:tblGrid>
      <w:tr w:rsidR="00FF6C4C" w:rsidRPr="00604E94" w14:paraId="0FE496F0" w14:textId="77777777" w:rsidTr="003D7474">
        <w:tc>
          <w:tcPr>
            <w:tcW w:w="9405" w:type="dxa"/>
          </w:tcPr>
          <w:p w14:paraId="4860BEF1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28A0A81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4C1C05E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57FDB741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3B6C220A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3E62A2EA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6910B735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151620B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6A2B0826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</w:tc>
      </w:tr>
    </w:tbl>
    <w:p w14:paraId="4F7F35B3" w14:textId="292FCBA8" w:rsidR="00FF6C4C" w:rsidRPr="00604E94" w:rsidRDefault="00FF6C4C" w:rsidP="00FF6C4C">
      <w:pPr>
        <w:pStyle w:val="Prrafodelista"/>
        <w:ind w:left="1080"/>
        <w:jc w:val="both"/>
        <w:rPr>
          <w:lang w:val="es-CL"/>
        </w:rPr>
      </w:pPr>
    </w:p>
    <w:p w14:paraId="29A4B6F6" w14:textId="77777777" w:rsidR="00AA3389" w:rsidRPr="00604E94" w:rsidRDefault="00AA3389" w:rsidP="00FF6C4C">
      <w:pPr>
        <w:pStyle w:val="Prrafodelista"/>
        <w:ind w:left="1080"/>
        <w:jc w:val="both"/>
        <w:rPr>
          <w:lang w:val="es-CL"/>
        </w:rPr>
      </w:pPr>
    </w:p>
    <w:p w14:paraId="5FAF962D" w14:textId="050EFCB4" w:rsidR="00AA3389" w:rsidRPr="00604E94" w:rsidRDefault="00AA3389" w:rsidP="00AA3389">
      <w:pPr>
        <w:pStyle w:val="Prrafodelista"/>
        <w:ind w:left="1418" w:right="1019"/>
        <w:jc w:val="both"/>
        <w:rPr>
          <w:lang w:val="es-CL"/>
        </w:rPr>
      </w:pPr>
      <w:r w:rsidRPr="00604E94">
        <w:rPr>
          <w:lang w:val="es-CL"/>
        </w:rPr>
        <w:t xml:space="preserve">Ante dudas o consultas respecto a la información que debe completar en el presente formulario, puede escribir al correo electrónico: </w:t>
      </w:r>
      <w:hyperlink r:id="rId8" w:history="1">
        <w:r w:rsidRPr="00604E94">
          <w:rPr>
            <w:rStyle w:val="Hipervnculo"/>
            <w:lang w:val="es-CL"/>
          </w:rPr>
          <w:t>consultas.postgrado@usach.cl</w:t>
        </w:r>
      </w:hyperlink>
    </w:p>
    <w:p w14:paraId="74D9BCB7" w14:textId="77777777" w:rsidR="00AA3389" w:rsidRPr="00604E94" w:rsidRDefault="00AA3389" w:rsidP="00AA3389">
      <w:pPr>
        <w:pStyle w:val="Prrafodelista"/>
        <w:ind w:left="1080" w:right="452"/>
        <w:jc w:val="both"/>
        <w:rPr>
          <w:lang w:val="es-CL"/>
        </w:rPr>
      </w:pPr>
    </w:p>
    <w:p w14:paraId="42D41D94" w14:textId="2B0149A7" w:rsidR="00AA3389" w:rsidRPr="00604E94" w:rsidRDefault="00AA3389" w:rsidP="00FF6C4C">
      <w:pPr>
        <w:pStyle w:val="Prrafodelista"/>
        <w:ind w:left="1080"/>
        <w:jc w:val="both"/>
        <w:rPr>
          <w:lang w:val="es-CL"/>
        </w:rPr>
      </w:pPr>
    </w:p>
    <w:sectPr w:rsidR="00AA3389" w:rsidRPr="00604E94" w:rsidSect="00477298">
      <w:headerReference w:type="default" r:id="rId9"/>
      <w:footerReference w:type="default" r:id="rId10"/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21417" w14:textId="77777777" w:rsidR="00BB111F" w:rsidRDefault="00BB111F" w:rsidP="00863BF1">
      <w:pPr>
        <w:spacing w:after="0" w:line="240" w:lineRule="auto"/>
      </w:pPr>
      <w:r>
        <w:separator/>
      </w:r>
    </w:p>
  </w:endnote>
  <w:endnote w:type="continuationSeparator" w:id="0">
    <w:p w14:paraId="6DCDE64D" w14:textId="77777777" w:rsidR="00BB111F" w:rsidRDefault="00BB111F" w:rsidP="00863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14C138" w14:textId="6E7B09AA" w:rsidR="005062E7" w:rsidRDefault="008F2434" w:rsidP="008F2434">
    <w:pPr>
      <w:tabs>
        <w:tab w:val="center" w:pos="4550"/>
        <w:tab w:val="left" w:pos="5818"/>
      </w:tabs>
      <w:ind w:right="260"/>
      <w:rPr>
        <w:color w:val="323E4F" w:themeColor="text2" w:themeShade="BF"/>
        <w:sz w:val="24"/>
        <w:szCs w:val="24"/>
      </w:rPr>
    </w:pPr>
    <w:r w:rsidRPr="008F2434">
      <w:rPr>
        <w:color w:val="323E4F" w:themeColor="text2" w:themeShade="BF"/>
        <w:vertAlign w:val="subscript"/>
      </w:rPr>
      <w:t>(</w:t>
    </w:r>
    <w:proofErr w:type="spellStart"/>
    <w:r w:rsidRPr="008F2434">
      <w:rPr>
        <w:color w:val="323E4F" w:themeColor="text2" w:themeShade="BF"/>
        <w:vertAlign w:val="subscript"/>
      </w:rPr>
      <w:t>Vers</w:t>
    </w:r>
    <w:proofErr w:type="spellEnd"/>
    <w:r w:rsidRPr="008F2434">
      <w:rPr>
        <w:color w:val="323E4F" w:themeColor="text2" w:themeShade="BF"/>
        <w:vertAlign w:val="subscript"/>
      </w:rPr>
      <w:t>. Abril 2023)</w:t>
    </w:r>
    <w:r>
      <w:rPr>
        <w:color w:val="8496B0" w:themeColor="text2" w:themeTint="99"/>
        <w:spacing w:val="60"/>
        <w:sz w:val="24"/>
        <w:szCs w:val="24"/>
        <w:lang w:val="es-ES"/>
      </w:rPr>
      <w:t xml:space="preserve">                                 </w:t>
    </w:r>
    <w:r w:rsidR="00AA3389">
      <w:rPr>
        <w:color w:val="8496B0" w:themeColor="text2" w:themeTint="99"/>
        <w:spacing w:val="60"/>
        <w:sz w:val="24"/>
        <w:szCs w:val="24"/>
        <w:lang w:val="es-ES"/>
      </w:rPr>
      <w:t>Página</w:t>
    </w:r>
    <w:r w:rsidR="00AA3389">
      <w:rPr>
        <w:color w:val="8496B0" w:themeColor="text2" w:themeTint="99"/>
        <w:sz w:val="24"/>
        <w:szCs w:val="24"/>
        <w:lang w:val="es-ES"/>
      </w:rPr>
      <w:t xml:space="preserve"> </w:t>
    </w:r>
    <w:r w:rsidR="00AA3389">
      <w:rPr>
        <w:color w:val="323E4F" w:themeColor="text2" w:themeShade="BF"/>
        <w:sz w:val="24"/>
        <w:szCs w:val="24"/>
      </w:rPr>
      <w:fldChar w:fldCharType="begin"/>
    </w:r>
    <w:r w:rsidR="00AA3389">
      <w:rPr>
        <w:color w:val="323E4F" w:themeColor="text2" w:themeShade="BF"/>
        <w:sz w:val="24"/>
        <w:szCs w:val="24"/>
      </w:rPr>
      <w:instrText>PAGE   \* MERGEFORMAT</w:instrText>
    </w:r>
    <w:r w:rsidR="00AA3389">
      <w:rPr>
        <w:color w:val="323E4F" w:themeColor="text2" w:themeShade="BF"/>
        <w:sz w:val="24"/>
        <w:szCs w:val="24"/>
      </w:rPr>
      <w:fldChar w:fldCharType="separate"/>
    </w:r>
    <w:r w:rsidR="00CC2DCF" w:rsidRPr="00CC2DCF">
      <w:rPr>
        <w:noProof/>
        <w:color w:val="323E4F" w:themeColor="text2" w:themeShade="BF"/>
        <w:sz w:val="24"/>
        <w:szCs w:val="24"/>
        <w:lang w:val="es-ES"/>
      </w:rPr>
      <w:t>1</w:t>
    </w:r>
    <w:r w:rsidR="00AA3389">
      <w:rPr>
        <w:color w:val="323E4F" w:themeColor="text2" w:themeShade="BF"/>
        <w:sz w:val="24"/>
        <w:szCs w:val="24"/>
      </w:rPr>
      <w:fldChar w:fldCharType="end"/>
    </w:r>
    <w:r w:rsidR="00AA3389">
      <w:rPr>
        <w:color w:val="323E4F" w:themeColor="text2" w:themeShade="BF"/>
        <w:sz w:val="24"/>
        <w:szCs w:val="24"/>
        <w:lang w:val="es-ES"/>
      </w:rPr>
      <w:t xml:space="preserve"> | </w:t>
    </w:r>
    <w:r w:rsidR="00AA3389">
      <w:rPr>
        <w:color w:val="323E4F" w:themeColor="text2" w:themeShade="BF"/>
        <w:sz w:val="24"/>
        <w:szCs w:val="24"/>
      </w:rPr>
      <w:fldChar w:fldCharType="begin"/>
    </w:r>
    <w:r w:rsidR="00AA3389">
      <w:rPr>
        <w:color w:val="323E4F" w:themeColor="text2" w:themeShade="BF"/>
        <w:sz w:val="24"/>
        <w:szCs w:val="24"/>
      </w:rPr>
      <w:instrText>NUMPAGES  \* Arabic  \* MERGEFORMAT</w:instrText>
    </w:r>
    <w:r w:rsidR="00AA3389">
      <w:rPr>
        <w:color w:val="323E4F" w:themeColor="text2" w:themeShade="BF"/>
        <w:sz w:val="24"/>
        <w:szCs w:val="24"/>
      </w:rPr>
      <w:fldChar w:fldCharType="separate"/>
    </w:r>
    <w:r w:rsidR="00CC2DCF" w:rsidRPr="00CC2DCF">
      <w:rPr>
        <w:noProof/>
        <w:color w:val="323E4F" w:themeColor="text2" w:themeShade="BF"/>
        <w:sz w:val="24"/>
        <w:szCs w:val="24"/>
        <w:lang w:val="es-ES"/>
      </w:rPr>
      <w:t>5</w:t>
    </w:r>
    <w:r w:rsidR="00AA3389"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D7CC0D" w14:textId="77777777" w:rsidR="00BB111F" w:rsidRDefault="00BB111F" w:rsidP="00863BF1">
      <w:pPr>
        <w:spacing w:after="0" w:line="240" w:lineRule="auto"/>
      </w:pPr>
      <w:r>
        <w:separator/>
      </w:r>
    </w:p>
  </w:footnote>
  <w:footnote w:type="continuationSeparator" w:id="0">
    <w:p w14:paraId="1346A27E" w14:textId="77777777" w:rsidR="00BB111F" w:rsidRDefault="00BB111F" w:rsidP="00863BF1">
      <w:pPr>
        <w:spacing w:after="0" w:line="240" w:lineRule="auto"/>
      </w:pPr>
      <w:r>
        <w:continuationSeparator/>
      </w:r>
    </w:p>
  </w:footnote>
  <w:footnote w:id="1">
    <w:p w14:paraId="17829BB7" w14:textId="32B4C0B2" w:rsidR="005062E7" w:rsidRDefault="005062E7">
      <w:pPr>
        <w:pStyle w:val="Textonotapie"/>
        <w:rPr>
          <w:lang w:val="es-CL"/>
        </w:rPr>
      </w:pPr>
      <w:r>
        <w:rPr>
          <w:rStyle w:val="Refdenotaalpie"/>
        </w:rPr>
        <w:footnoteRef/>
      </w:r>
      <w:r w:rsidRPr="00094856">
        <w:rPr>
          <w:lang w:val="es-CL"/>
        </w:rPr>
        <w:t xml:space="preserve"> </w:t>
      </w:r>
      <w:r>
        <w:rPr>
          <w:lang w:val="es-CL"/>
        </w:rPr>
        <w:t xml:space="preserve">Sólo se considerarán aquellas que estén publicadas, y no las que se encuentren en revisión o enviadas. </w:t>
      </w:r>
    </w:p>
    <w:p w14:paraId="5B512AA1" w14:textId="77777777" w:rsidR="005062E7" w:rsidRPr="00094856" w:rsidRDefault="005062E7">
      <w:pPr>
        <w:pStyle w:val="Textonotapie"/>
        <w:rPr>
          <w:lang w:val="es-C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E3183" w14:textId="77777777" w:rsidR="005062E7" w:rsidRDefault="005062E7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862F3A" wp14:editId="2FCE9751">
              <wp:simplePos x="0" y="0"/>
              <wp:positionH relativeFrom="column">
                <wp:posOffset>-520810</wp:posOffset>
              </wp:positionH>
              <wp:positionV relativeFrom="paragraph">
                <wp:posOffset>-433677</wp:posOffset>
              </wp:positionV>
              <wp:extent cx="10145864" cy="190831"/>
              <wp:effectExtent l="0" t="0" r="8255" b="0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45864" cy="190831"/>
                      </a:xfrm>
                      <a:prstGeom prst="rect">
                        <a:avLst/>
                      </a:prstGeom>
                      <a:solidFill>
                        <a:srgbClr val="EA76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251AC45" id="Rectángulo 1" o:spid="_x0000_s1026" style="position:absolute;margin-left:-41pt;margin-top:-34.15pt;width:798.9pt;height:1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" fillcolor="#ea760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C2663"/>
    <w:multiLevelType w:val="hybridMultilevel"/>
    <w:tmpl w:val="DD56DA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CD04EB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" w15:restartNumberingAfterBreak="0">
    <w:nsid w:val="4A11318B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" w15:restartNumberingAfterBreak="0">
    <w:nsid w:val="5B632912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num w:numId="1" w16cid:durableId="1766345851">
    <w:abstractNumId w:val="2"/>
  </w:num>
  <w:num w:numId="2" w16cid:durableId="2013221737">
    <w:abstractNumId w:val="0"/>
  </w:num>
  <w:num w:numId="3" w16cid:durableId="1525241257">
    <w:abstractNumId w:val="3"/>
  </w:num>
  <w:num w:numId="4" w16cid:durableId="490491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DIyMTA0sDQ0szBT0lEKTi0uzszPAykwrAUA/8/VOCwAAAA="/>
  </w:docVars>
  <w:rsids>
    <w:rsidRoot w:val="00FD5F95"/>
    <w:rsid w:val="000135C2"/>
    <w:rsid w:val="00051D3F"/>
    <w:rsid w:val="0006365C"/>
    <w:rsid w:val="00066B3D"/>
    <w:rsid w:val="00083148"/>
    <w:rsid w:val="00094856"/>
    <w:rsid w:val="00096F43"/>
    <w:rsid w:val="00101B00"/>
    <w:rsid w:val="0012277C"/>
    <w:rsid w:val="00125FEC"/>
    <w:rsid w:val="00145C74"/>
    <w:rsid w:val="001962B9"/>
    <w:rsid w:val="001A5D3D"/>
    <w:rsid w:val="001D0CF1"/>
    <w:rsid w:val="001F38D8"/>
    <w:rsid w:val="002150C4"/>
    <w:rsid w:val="0023283E"/>
    <w:rsid w:val="00233F5C"/>
    <w:rsid w:val="002460D8"/>
    <w:rsid w:val="00264F1D"/>
    <w:rsid w:val="00271F0E"/>
    <w:rsid w:val="002A19B7"/>
    <w:rsid w:val="002E258F"/>
    <w:rsid w:val="003020EC"/>
    <w:rsid w:val="00327536"/>
    <w:rsid w:val="0036392C"/>
    <w:rsid w:val="0037691F"/>
    <w:rsid w:val="003B17DF"/>
    <w:rsid w:val="003F29B8"/>
    <w:rsid w:val="00424817"/>
    <w:rsid w:val="00436CD8"/>
    <w:rsid w:val="004456FA"/>
    <w:rsid w:val="00477298"/>
    <w:rsid w:val="004F7045"/>
    <w:rsid w:val="00503099"/>
    <w:rsid w:val="005062E7"/>
    <w:rsid w:val="005B49EE"/>
    <w:rsid w:val="005E6462"/>
    <w:rsid w:val="00604E94"/>
    <w:rsid w:val="00612D27"/>
    <w:rsid w:val="00681884"/>
    <w:rsid w:val="006978D3"/>
    <w:rsid w:val="00707D6B"/>
    <w:rsid w:val="0073502F"/>
    <w:rsid w:val="00753919"/>
    <w:rsid w:val="00787496"/>
    <w:rsid w:val="007E3F9C"/>
    <w:rsid w:val="007F0FF6"/>
    <w:rsid w:val="007F7201"/>
    <w:rsid w:val="00827EB4"/>
    <w:rsid w:val="008556CB"/>
    <w:rsid w:val="00863BF1"/>
    <w:rsid w:val="00867F36"/>
    <w:rsid w:val="00874D62"/>
    <w:rsid w:val="00887E9F"/>
    <w:rsid w:val="00895376"/>
    <w:rsid w:val="00896371"/>
    <w:rsid w:val="008973B2"/>
    <w:rsid w:val="008C3307"/>
    <w:rsid w:val="008C5544"/>
    <w:rsid w:val="008F2434"/>
    <w:rsid w:val="00946E92"/>
    <w:rsid w:val="009610AC"/>
    <w:rsid w:val="009619C4"/>
    <w:rsid w:val="00996AC2"/>
    <w:rsid w:val="009B0DAD"/>
    <w:rsid w:val="009C14F4"/>
    <w:rsid w:val="009D32ED"/>
    <w:rsid w:val="009D6086"/>
    <w:rsid w:val="009E19C5"/>
    <w:rsid w:val="00A0115A"/>
    <w:rsid w:val="00A32A7E"/>
    <w:rsid w:val="00A419D4"/>
    <w:rsid w:val="00A44EDF"/>
    <w:rsid w:val="00A7171E"/>
    <w:rsid w:val="00AA3389"/>
    <w:rsid w:val="00AD00BA"/>
    <w:rsid w:val="00AE09F1"/>
    <w:rsid w:val="00AE5F26"/>
    <w:rsid w:val="00B01266"/>
    <w:rsid w:val="00B31CA2"/>
    <w:rsid w:val="00B42469"/>
    <w:rsid w:val="00B62DD8"/>
    <w:rsid w:val="00BA18B0"/>
    <w:rsid w:val="00BB111F"/>
    <w:rsid w:val="00BD065F"/>
    <w:rsid w:val="00C242B6"/>
    <w:rsid w:val="00C54911"/>
    <w:rsid w:val="00C825D5"/>
    <w:rsid w:val="00C8332E"/>
    <w:rsid w:val="00C941FF"/>
    <w:rsid w:val="00C9780F"/>
    <w:rsid w:val="00CB0D3B"/>
    <w:rsid w:val="00CC2DCF"/>
    <w:rsid w:val="00CD0491"/>
    <w:rsid w:val="00CE2F7D"/>
    <w:rsid w:val="00CE4CCC"/>
    <w:rsid w:val="00CF291F"/>
    <w:rsid w:val="00D00E82"/>
    <w:rsid w:val="00D05EF9"/>
    <w:rsid w:val="00D522FB"/>
    <w:rsid w:val="00D7696A"/>
    <w:rsid w:val="00D910CC"/>
    <w:rsid w:val="00DD2274"/>
    <w:rsid w:val="00DD378F"/>
    <w:rsid w:val="00E1476A"/>
    <w:rsid w:val="00E221AD"/>
    <w:rsid w:val="00E37C99"/>
    <w:rsid w:val="00E428A9"/>
    <w:rsid w:val="00E72FAE"/>
    <w:rsid w:val="00E845BA"/>
    <w:rsid w:val="00E9542F"/>
    <w:rsid w:val="00EA5F40"/>
    <w:rsid w:val="00F403D8"/>
    <w:rsid w:val="00F51E98"/>
    <w:rsid w:val="00FB484B"/>
    <w:rsid w:val="00FB5719"/>
    <w:rsid w:val="00FC2EDF"/>
    <w:rsid w:val="00FD5F95"/>
    <w:rsid w:val="00FE7F3A"/>
    <w:rsid w:val="00FF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E1F074"/>
  <w15:chartTrackingRefBased/>
  <w15:docId w15:val="{C439AAA7-20FC-439E-B77B-A758B3318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D5F95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5F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2E25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E258F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863B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63BF1"/>
  </w:style>
  <w:style w:type="paragraph" w:styleId="Piedepgina">
    <w:name w:val="footer"/>
    <w:basedOn w:val="Normal"/>
    <w:link w:val="PiedepginaCar"/>
    <w:uiPriority w:val="99"/>
    <w:unhideWhenUsed/>
    <w:rsid w:val="00863B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63BF1"/>
  </w:style>
  <w:style w:type="paragraph" w:styleId="Textonotapie">
    <w:name w:val="footnote text"/>
    <w:basedOn w:val="Normal"/>
    <w:link w:val="TextonotapieCar"/>
    <w:uiPriority w:val="99"/>
    <w:semiHidden/>
    <w:unhideWhenUsed/>
    <w:rsid w:val="0009485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9485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94856"/>
    <w:rPr>
      <w:vertAlign w:val="superscript"/>
    </w:rPr>
  </w:style>
  <w:style w:type="character" w:styleId="Hipervnculo">
    <w:name w:val="Hyperlink"/>
    <w:rsid w:val="009619C4"/>
    <w:rPr>
      <w:color w:val="0000FF"/>
      <w:u w:val="single"/>
    </w:rPr>
  </w:style>
  <w:style w:type="character" w:customStyle="1" w:styleId="rynqvb">
    <w:name w:val="rynqvb"/>
    <w:basedOn w:val="Fuentedeprrafopredeter"/>
    <w:rsid w:val="00FE7F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96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sultas.postgrado@usach.c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4B029F-6EAD-40AA-B416-6F9165F3D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85</Words>
  <Characters>3221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Clavería</dc:creator>
  <cp:keywords/>
  <dc:description/>
  <cp:lastModifiedBy>Paula Avila</cp:lastModifiedBy>
  <cp:revision>2</cp:revision>
  <cp:lastPrinted>2023-09-08T15:03:00Z</cp:lastPrinted>
  <dcterms:created xsi:type="dcterms:W3CDTF">2025-08-18T13:46:00Z</dcterms:created>
  <dcterms:modified xsi:type="dcterms:W3CDTF">2025-08-18T13:46:00Z</dcterms:modified>
</cp:coreProperties>
</file>